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24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938c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2074b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108e3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a052b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674d4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1c0a1e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27ae3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51:07Z</dcterms:created>
  <dcterms:modified xsi:type="dcterms:W3CDTF">2022-05-07T15:51:07Z</dcterms:modified>
</cp:coreProperties>
</file>